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645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464930" w:rsidRPr="007B3EF8" w:rsidTr="00464930">
        <w:tc>
          <w:tcPr>
            <w:tcW w:w="1555" w:type="dxa"/>
            <w:shd w:val="clear" w:color="auto" w:fill="D9D9D9" w:themeFill="background1" w:themeFillShade="D9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Company</w:t>
            </w:r>
          </w:p>
        </w:tc>
        <w:tc>
          <w:tcPr>
            <w:tcW w:w="7461" w:type="dxa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464930" w:rsidRPr="007B3EF8" w:rsidTr="00464930">
        <w:tc>
          <w:tcPr>
            <w:tcW w:w="1555" w:type="dxa"/>
            <w:shd w:val="clear" w:color="auto" w:fill="D9D9D9" w:themeFill="background1" w:themeFillShade="D9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Date</w:t>
            </w:r>
          </w:p>
        </w:tc>
        <w:tc>
          <w:tcPr>
            <w:tcW w:w="7461" w:type="dxa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464930" w:rsidRPr="007B3EF8" w:rsidTr="00464930">
        <w:tc>
          <w:tcPr>
            <w:tcW w:w="1555" w:type="dxa"/>
            <w:shd w:val="clear" w:color="auto" w:fill="D9D9D9" w:themeFill="background1" w:themeFillShade="D9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Contact Name</w:t>
            </w:r>
          </w:p>
        </w:tc>
        <w:tc>
          <w:tcPr>
            <w:tcW w:w="7461" w:type="dxa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464930" w:rsidRPr="007B3EF8" w:rsidTr="00464930">
        <w:tc>
          <w:tcPr>
            <w:tcW w:w="1555" w:type="dxa"/>
            <w:shd w:val="clear" w:color="auto" w:fill="D9D9D9" w:themeFill="background1" w:themeFillShade="D9"/>
          </w:tcPr>
          <w:p w:rsidR="00464930" w:rsidRPr="007B3EF8" w:rsidRDefault="00464930" w:rsidP="00464930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Project Name</w:t>
            </w:r>
          </w:p>
        </w:tc>
        <w:tc>
          <w:tcPr>
            <w:tcW w:w="7461" w:type="dxa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723246" w:rsidRPr="007B3EF8" w:rsidTr="00464930">
        <w:tc>
          <w:tcPr>
            <w:tcW w:w="1555" w:type="dxa"/>
            <w:shd w:val="clear" w:color="auto" w:fill="D9D9D9" w:themeFill="background1" w:themeFillShade="D9"/>
          </w:tcPr>
          <w:p w:rsidR="00723246" w:rsidRPr="007B3EF8" w:rsidRDefault="00723246" w:rsidP="00464930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Project Code</w:t>
            </w:r>
          </w:p>
        </w:tc>
        <w:tc>
          <w:tcPr>
            <w:tcW w:w="7461" w:type="dxa"/>
          </w:tcPr>
          <w:p w:rsidR="00723246" w:rsidRPr="007B3EF8" w:rsidRDefault="00723246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464930" w:rsidRPr="007B3EF8" w:rsidTr="00464930">
        <w:tc>
          <w:tcPr>
            <w:tcW w:w="9016" w:type="dxa"/>
            <w:gridSpan w:val="2"/>
            <w:shd w:val="clear" w:color="auto" w:fill="D9D9D9" w:themeFill="background1" w:themeFillShade="D9"/>
          </w:tcPr>
          <w:p w:rsidR="00464930" w:rsidRPr="007B3EF8" w:rsidRDefault="00723246" w:rsidP="00C7263F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Change Description</w:t>
            </w:r>
          </w:p>
        </w:tc>
      </w:tr>
      <w:tr w:rsidR="00464930" w:rsidRPr="007B3EF8" w:rsidTr="004E5D92">
        <w:trPr>
          <w:trHeight w:val="1142"/>
        </w:trPr>
        <w:tc>
          <w:tcPr>
            <w:tcW w:w="9016" w:type="dxa"/>
            <w:gridSpan w:val="2"/>
          </w:tcPr>
          <w:p w:rsidR="00464930" w:rsidRPr="007B3EF8" w:rsidRDefault="00464930" w:rsidP="00464930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4E5D92" w:rsidRPr="007B3EF8" w:rsidTr="00464930">
        <w:tc>
          <w:tcPr>
            <w:tcW w:w="9016" w:type="dxa"/>
            <w:gridSpan w:val="2"/>
            <w:shd w:val="clear" w:color="auto" w:fill="D9D9D9" w:themeFill="background1" w:themeFillShade="D9"/>
          </w:tcPr>
          <w:p w:rsidR="004E5D92" w:rsidRPr="007B3EF8" w:rsidRDefault="00723246" w:rsidP="00464930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Change Reason</w:t>
            </w:r>
          </w:p>
        </w:tc>
      </w:tr>
      <w:tr w:rsidR="00464930" w:rsidRPr="007B3EF8" w:rsidTr="005D3592">
        <w:trPr>
          <w:trHeight w:val="912"/>
        </w:trPr>
        <w:tc>
          <w:tcPr>
            <w:tcW w:w="9016" w:type="dxa"/>
            <w:gridSpan w:val="2"/>
          </w:tcPr>
          <w:p w:rsidR="00464930" w:rsidRPr="007B3EF8" w:rsidRDefault="00464930" w:rsidP="00211547">
            <w:pPr>
              <w:tabs>
                <w:tab w:val="left" w:pos="3600"/>
              </w:tabs>
              <w:rPr>
                <w:rFonts w:ascii="Open Sans Light" w:hAnsi="Open Sans Light" w:cs="Open Sans Light"/>
              </w:rPr>
            </w:pPr>
          </w:p>
          <w:p w:rsidR="00464930" w:rsidRPr="007B3EF8" w:rsidRDefault="00464930" w:rsidP="00211547">
            <w:pPr>
              <w:tabs>
                <w:tab w:val="left" w:pos="3600"/>
              </w:tabs>
              <w:rPr>
                <w:rFonts w:ascii="Open Sans Light" w:hAnsi="Open Sans Light" w:cs="Open Sans Light"/>
              </w:rPr>
            </w:pPr>
          </w:p>
          <w:p w:rsidR="00464930" w:rsidRPr="007B3EF8" w:rsidRDefault="00464930" w:rsidP="00211547">
            <w:pPr>
              <w:tabs>
                <w:tab w:val="left" w:pos="3600"/>
              </w:tabs>
              <w:rPr>
                <w:rFonts w:ascii="Open Sans Light" w:hAnsi="Open Sans Light" w:cs="Open Sans Light"/>
              </w:rPr>
            </w:pPr>
          </w:p>
          <w:p w:rsidR="00464930" w:rsidRPr="007B3EF8" w:rsidRDefault="00464930" w:rsidP="00211547">
            <w:pPr>
              <w:tabs>
                <w:tab w:val="left" w:pos="3600"/>
              </w:tabs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ab/>
            </w:r>
          </w:p>
        </w:tc>
      </w:tr>
      <w:tr w:rsidR="00723246" w:rsidRPr="007B3EF8" w:rsidTr="009944D2">
        <w:tc>
          <w:tcPr>
            <w:tcW w:w="9016" w:type="dxa"/>
            <w:gridSpan w:val="2"/>
            <w:shd w:val="clear" w:color="auto" w:fill="D9D9D9" w:themeFill="background1" w:themeFillShade="D9"/>
          </w:tcPr>
          <w:p w:rsidR="00723246" w:rsidRPr="007B3EF8" w:rsidRDefault="00723246" w:rsidP="007C4DA0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 xml:space="preserve">Impact of Change </w:t>
            </w:r>
          </w:p>
        </w:tc>
      </w:tr>
      <w:tr w:rsidR="00723246" w:rsidRPr="007B3EF8" w:rsidTr="00346D8F">
        <w:trPr>
          <w:trHeight w:val="1241"/>
        </w:trPr>
        <w:tc>
          <w:tcPr>
            <w:tcW w:w="9016" w:type="dxa"/>
            <w:gridSpan w:val="2"/>
          </w:tcPr>
          <w:p w:rsidR="00723246" w:rsidRPr="007B3EF8" w:rsidRDefault="00723246" w:rsidP="00723246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Scope</w:t>
            </w:r>
          </w:p>
          <w:p w:rsidR="00723246" w:rsidRPr="007B3EF8" w:rsidRDefault="00723246" w:rsidP="00723246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Budget</w:t>
            </w:r>
          </w:p>
          <w:p w:rsidR="00723246" w:rsidRPr="007B3EF8" w:rsidRDefault="00723246" w:rsidP="00723246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Timeline</w:t>
            </w:r>
          </w:p>
          <w:p w:rsidR="00723246" w:rsidRPr="007B3EF8" w:rsidRDefault="00723246" w:rsidP="00723246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Resourcing</w:t>
            </w:r>
          </w:p>
          <w:p w:rsidR="00723246" w:rsidRPr="007B3EF8" w:rsidRDefault="00723246" w:rsidP="00723246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Communications</w:t>
            </w:r>
          </w:p>
          <w:p w:rsidR="00723246" w:rsidRPr="007B3EF8" w:rsidRDefault="00723246" w:rsidP="00723246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Other</w:t>
            </w:r>
          </w:p>
        </w:tc>
      </w:tr>
      <w:tr w:rsidR="00464930" w:rsidRPr="007B3EF8" w:rsidTr="00464930">
        <w:tc>
          <w:tcPr>
            <w:tcW w:w="9016" w:type="dxa"/>
            <w:gridSpan w:val="2"/>
            <w:shd w:val="clear" w:color="auto" w:fill="D9D9D9" w:themeFill="background1" w:themeFillShade="D9"/>
          </w:tcPr>
          <w:p w:rsidR="00464930" w:rsidRPr="007B3EF8" w:rsidRDefault="00723246" w:rsidP="00C7263F">
            <w:pPr>
              <w:rPr>
                <w:rFonts w:ascii="Open Sans Light" w:hAnsi="Open Sans Light" w:cs="Open Sans Light"/>
              </w:rPr>
            </w:pPr>
            <w:proofErr w:type="spellStart"/>
            <w:r w:rsidRPr="007B3EF8">
              <w:rPr>
                <w:rFonts w:ascii="Open Sans Light" w:hAnsi="Open Sans Light" w:cs="Open Sans Light"/>
              </w:rPr>
              <w:t>Propsed</w:t>
            </w:r>
            <w:proofErr w:type="spellEnd"/>
            <w:r w:rsidRPr="007B3EF8">
              <w:rPr>
                <w:rFonts w:ascii="Open Sans Light" w:hAnsi="Open Sans Light" w:cs="Open Sans Light"/>
              </w:rPr>
              <w:t xml:space="preserve"> Action</w:t>
            </w:r>
          </w:p>
        </w:tc>
      </w:tr>
      <w:tr w:rsidR="00464930" w:rsidRPr="007B3EF8" w:rsidTr="00464930">
        <w:tc>
          <w:tcPr>
            <w:tcW w:w="9016" w:type="dxa"/>
            <w:gridSpan w:val="2"/>
            <w:shd w:val="clear" w:color="auto" w:fill="auto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464930" w:rsidRPr="007B3EF8" w:rsidTr="00464930">
        <w:tc>
          <w:tcPr>
            <w:tcW w:w="9016" w:type="dxa"/>
            <w:gridSpan w:val="2"/>
            <w:shd w:val="clear" w:color="auto" w:fill="D9D9D9" w:themeFill="background1" w:themeFillShade="D9"/>
          </w:tcPr>
          <w:p w:rsidR="00464930" w:rsidRPr="007B3EF8" w:rsidRDefault="00723246" w:rsidP="00464930">
            <w:pPr>
              <w:rPr>
                <w:rFonts w:ascii="Open Sans Light" w:hAnsi="Open Sans Light" w:cs="Open Sans Light"/>
              </w:rPr>
            </w:pPr>
            <w:proofErr w:type="spellStart"/>
            <w:r w:rsidRPr="007B3EF8">
              <w:rPr>
                <w:rFonts w:ascii="Open Sans Light" w:hAnsi="Open Sans Light" w:cs="Open Sans Light"/>
              </w:rPr>
              <w:t>Assoicated</w:t>
            </w:r>
            <w:proofErr w:type="spellEnd"/>
            <w:r w:rsidRPr="007B3EF8">
              <w:rPr>
                <w:rFonts w:ascii="Open Sans Light" w:hAnsi="Open Sans Light" w:cs="Open Sans Light"/>
              </w:rPr>
              <w:t xml:space="preserve"> Cost</w:t>
            </w:r>
            <w:r w:rsidR="00464930" w:rsidRPr="007B3EF8">
              <w:rPr>
                <w:rFonts w:ascii="Open Sans Light" w:hAnsi="Open Sans Light" w:cs="Open Sans Light"/>
              </w:rPr>
              <w:t xml:space="preserve"> </w:t>
            </w:r>
          </w:p>
        </w:tc>
      </w:tr>
      <w:tr w:rsidR="00464930" w:rsidRPr="007B3EF8" w:rsidTr="00C809C6">
        <w:tc>
          <w:tcPr>
            <w:tcW w:w="9016" w:type="dxa"/>
            <w:gridSpan w:val="2"/>
          </w:tcPr>
          <w:p w:rsidR="00464930" w:rsidRPr="007B3EF8" w:rsidRDefault="00464930" w:rsidP="009F37F9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464930" w:rsidRPr="007B3EF8" w:rsidRDefault="00464930" w:rsidP="009F37F9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  <w:bookmarkStart w:id="0" w:name="_GoBack"/>
            <w:bookmarkEnd w:id="0"/>
          </w:p>
          <w:p w:rsidR="00464930" w:rsidRPr="007B3EF8" w:rsidRDefault="00464930" w:rsidP="009F37F9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464930" w:rsidRPr="007B3EF8" w:rsidRDefault="00464930" w:rsidP="004E5D92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464930" w:rsidRPr="007B3EF8" w:rsidRDefault="00464930" w:rsidP="009F37F9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464930" w:rsidRPr="007B3EF8" w:rsidTr="00464930">
        <w:tc>
          <w:tcPr>
            <w:tcW w:w="9016" w:type="dxa"/>
            <w:gridSpan w:val="2"/>
            <w:shd w:val="clear" w:color="auto" w:fill="D9D9D9" w:themeFill="background1" w:themeFillShade="D9"/>
          </w:tcPr>
          <w:p w:rsidR="00464930" w:rsidRPr="007B3EF8" w:rsidRDefault="004E5D92" w:rsidP="0032439C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>Desired Project Completion Date</w:t>
            </w:r>
          </w:p>
        </w:tc>
      </w:tr>
      <w:tr w:rsidR="00464930" w:rsidRPr="007B3EF8" w:rsidTr="00CB6294">
        <w:tc>
          <w:tcPr>
            <w:tcW w:w="9016" w:type="dxa"/>
            <w:gridSpan w:val="2"/>
          </w:tcPr>
          <w:p w:rsidR="00464930" w:rsidRPr="007B3EF8" w:rsidRDefault="00464930" w:rsidP="00C7263F">
            <w:pPr>
              <w:rPr>
                <w:rFonts w:ascii="Open Sans Light" w:hAnsi="Open Sans Light" w:cs="Open Sans Light"/>
              </w:rPr>
            </w:pPr>
          </w:p>
          <w:p w:rsidR="004E5D92" w:rsidRPr="007B3EF8" w:rsidRDefault="004E5D92" w:rsidP="00C7263F">
            <w:pPr>
              <w:rPr>
                <w:rFonts w:ascii="Open Sans Light" w:hAnsi="Open Sans Light" w:cs="Open Sans Light"/>
              </w:rPr>
            </w:pPr>
          </w:p>
          <w:p w:rsidR="004E5D92" w:rsidRPr="007B3EF8" w:rsidRDefault="004E5D92" w:rsidP="00C7263F">
            <w:pPr>
              <w:rPr>
                <w:rFonts w:ascii="Open Sans Light" w:hAnsi="Open Sans Light" w:cs="Open Sans Light"/>
              </w:rPr>
            </w:pPr>
          </w:p>
        </w:tc>
      </w:tr>
      <w:tr w:rsidR="00464930" w:rsidRPr="007B3EF8" w:rsidTr="00464930">
        <w:tc>
          <w:tcPr>
            <w:tcW w:w="9016" w:type="dxa"/>
            <w:gridSpan w:val="2"/>
            <w:shd w:val="clear" w:color="auto" w:fill="D9D9D9" w:themeFill="background1" w:themeFillShade="D9"/>
          </w:tcPr>
          <w:p w:rsidR="00464930" w:rsidRPr="007B3EF8" w:rsidRDefault="00464930" w:rsidP="0032439C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 xml:space="preserve">Additional </w:t>
            </w:r>
            <w:r w:rsidR="004E5D92" w:rsidRPr="007B3EF8">
              <w:rPr>
                <w:rFonts w:ascii="Open Sans Light" w:hAnsi="Open Sans Light" w:cs="Open Sans Light"/>
              </w:rPr>
              <w:t xml:space="preserve">Items Required </w:t>
            </w:r>
          </w:p>
        </w:tc>
      </w:tr>
      <w:tr w:rsidR="004E5D92" w:rsidRPr="007B3EF8" w:rsidTr="004E5D92">
        <w:trPr>
          <w:trHeight w:val="1434"/>
        </w:trPr>
        <w:tc>
          <w:tcPr>
            <w:tcW w:w="9016" w:type="dxa"/>
            <w:gridSpan w:val="2"/>
            <w:shd w:val="clear" w:color="auto" w:fill="auto"/>
          </w:tcPr>
          <w:p w:rsidR="004E5D92" w:rsidRPr="007B3EF8" w:rsidRDefault="004E5D92" w:rsidP="00A71E5B">
            <w:pPr>
              <w:rPr>
                <w:rFonts w:ascii="Open Sans Light" w:hAnsi="Open Sans Light" w:cs="Open Sans Light"/>
              </w:rPr>
            </w:pPr>
            <w:r w:rsidRPr="007B3EF8">
              <w:rPr>
                <w:rFonts w:ascii="Open Sans Light" w:hAnsi="Open Sans Light" w:cs="Open Sans Light"/>
              </w:rPr>
              <w:t xml:space="preserve"> </w:t>
            </w:r>
          </w:p>
        </w:tc>
      </w:tr>
    </w:tbl>
    <w:p w:rsidR="009F37F9" w:rsidRPr="007B3EF8" w:rsidRDefault="009F37F9" w:rsidP="00464930">
      <w:pPr>
        <w:rPr>
          <w:rFonts w:ascii="Open Sans Light" w:hAnsi="Open Sans Light" w:cs="Open Sans Light"/>
          <w:b/>
          <w:sz w:val="30"/>
          <w:szCs w:val="30"/>
        </w:rPr>
      </w:pPr>
    </w:p>
    <w:sectPr w:rsidR="009F37F9" w:rsidRPr="007B3EF8" w:rsidSect="00464930">
      <w:headerReference w:type="default" r:id="rId8"/>
      <w:pgSz w:w="11906" w:h="16838"/>
      <w:pgMar w:top="1440" w:right="1440" w:bottom="1440" w:left="1440" w:header="11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0E6F" w:rsidRDefault="00040E6F" w:rsidP="00040E6F">
      <w:pPr>
        <w:spacing w:after="0" w:line="240" w:lineRule="auto"/>
      </w:pPr>
      <w:r>
        <w:separator/>
      </w:r>
    </w:p>
  </w:endnote>
  <w:endnote w:type="continuationSeparator" w:id="0">
    <w:p w:rsidR="00040E6F" w:rsidRDefault="00040E6F" w:rsidP="00040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0E6F" w:rsidRDefault="00040E6F" w:rsidP="00040E6F">
      <w:pPr>
        <w:spacing w:after="0" w:line="240" w:lineRule="auto"/>
      </w:pPr>
      <w:r>
        <w:separator/>
      </w:r>
    </w:p>
  </w:footnote>
  <w:footnote w:type="continuationSeparator" w:id="0">
    <w:p w:rsidR="00040E6F" w:rsidRDefault="00040E6F" w:rsidP="00040E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930" w:rsidRDefault="00040E6F" w:rsidP="00464930">
    <w:pPr>
      <w:ind w:left="-1361"/>
      <w:rPr>
        <w:b/>
        <w:sz w:val="30"/>
        <w:szCs w:val="30"/>
      </w:rPr>
    </w:pPr>
    <w:r>
      <w:rPr>
        <w:noProof/>
        <w:lang w:val="en-GB" w:eastAsia="en-GB"/>
      </w:rPr>
      <w:drawing>
        <wp:inline distT="0" distB="0" distL="0" distR="0" wp14:anchorId="32C80DB1" wp14:editId="52D5DF13">
          <wp:extent cx="2064998" cy="933379"/>
          <wp:effectExtent l="0" t="0" r="0" b="635"/>
          <wp:docPr id="1" name="Picture 1" descr="Image result for manchester university logo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manchester university logo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7286" cy="9570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64930" w:rsidRPr="00464930">
      <w:rPr>
        <w:b/>
        <w:sz w:val="30"/>
        <w:szCs w:val="30"/>
      </w:rPr>
      <w:t xml:space="preserve"> </w:t>
    </w:r>
    <w:r w:rsidR="00464930" w:rsidRPr="007B3EF8">
      <w:rPr>
        <w:rFonts w:ascii="Open Sans" w:hAnsi="Open Sans" w:cs="Open Sans"/>
        <w:b/>
        <w:sz w:val="30"/>
        <w:szCs w:val="30"/>
      </w:rPr>
      <w:t>GEIC Partner Project</w:t>
    </w:r>
    <w:r w:rsidR="00723246" w:rsidRPr="007B3EF8">
      <w:rPr>
        <w:rFonts w:ascii="Open Sans" w:hAnsi="Open Sans" w:cs="Open Sans"/>
        <w:b/>
        <w:sz w:val="30"/>
        <w:szCs w:val="30"/>
      </w:rPr>
      <w:t xml:space="preserve"> Change</w:t>
    </w:r>
    <w:r w:rsidR="00464930" w:rsidRPr="007B3EF8">
      <w:rPr>
        <w:rFonts w:ascii="Open Sans" w:hAnsi="Open Sans" w:cs="Open Sans"/>
        <w:b/>
        <w:sz w:val="30"/>
        <w:szCs w:val="30"/>
      </w:rPr>
      <w:t xml:space="preserve"> Request Form</w:t>
    </w:r>
  </w:p>
  <w:p w:rsidR="00040E6F" w:rsidRDefault="00040E6F" w:rsidP="00040E6F">
    <w:pPr>
      <w:pStyle w:val="Header"/>
      <w:ind w:left="-1644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71A53"/>
    <w:multiLevelType w:val="hybridMultilevel"/>
    <w:tmpl w:val="486CD8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07194"/>
    <w:multiLevelType w:val="hybridMultilevel"/>
    <w:tmpl w:val="428C6D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D4358"/>
    <w:multiLevelType w:val="hybridMultilevel"/>
    <w:tmpl w:val="1B46D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hideSpellingErrors/>
  <w:hideGrammaticalErrors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bM0NTY2NTIGcpV0lIJTi4sz8/NACkxrAZ7eNGMsAAAA"/>
  </w:docVars>
  <w:rsids>
    <w:rsidRoot w:val="00A00445"/>
    <w:rsid w:val="000036F7"/>
    <w:rsid w:val="00040E6F"/>
    <w:rsid w:val="00211547"/>
    <w:rsid w:val="0032439C"/>
    <w:rsid w:val="00424F0B"/>
    <w:rsid w:val="00435496"/>
    <w:rsid w:val="00457E24"/>
    <w:rsid w:val="00464930"/>
    <w:rsid w:val="004E5D92"/>
    <w:rsid w:val="005A4F25"/>
    <w:rsid w:val="005D3592"/>
    <w:rsid w:val="005E7DC4"/>
    <w:rsid w:val="00665485"/>
    <w:rsid w:val="00723246"/>
    <w:rsid w:val="007418D8"/>
    <w:rsid w:val="00771B88"/>
    <w:rsid w:val="007B3EF8"/>
    <w:rsid w:val="007C4DA0"/>
    <w:rsid w:val="009F37F9"/>
    <w:rsid w:val="00A00445"/>
    <w:rsid w:val="00A252BA"/>
    <w:rsid w:val="00B97F32"/>
    <w:rsid w:val="00C7263F"/>
    <w:rsid w:val="00DF7CF0"/>
    <w:rsid w:val="00E6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4:docId w14:val="719A1063"/>
  <w15:chartTrackingRefBased/>
  <w15:docId w15:val="{B72B3ADC-9FFA-427D-A404-2C9CFDEC4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263F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0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E6F"/>
  </w:style>
  <w:style w:type="paragraph" w:styleId="Footer">
    <w:name w:val="footer"/>
    <w:basedOn w:val="Normal"/>
    <w:link w:val="FooterChar"/>
    <w:uiPriority w:val="99"/>
    <w:unhideWhenUsed/>
    <w:rsid w:val="00040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E6F"/>
  </w:style>
  <w:style w:type="table" w:styleId="TableGrid">
    <w:name w:val="Table Grid"/>
    <w:basedOn w:val="TableNormal"/>
    <w:uiPriority w:val="39"/>
    <w:rsid w:val="007418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26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2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4CE1C4-3328-46B7-8EF2-22AC3AABD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Lumb</dc:creator>
  <cp:keywords/>
  <dc:description/>
  <cp:lastModifiedBy>Nathan Lumb</cp:lastModifiedBy>
  <cp:revision>4</cp:revision>
  <dcterms:created xsi:type="dcterms:W3CDTF">2020-06-29T10:03:00Z</dcterms:created>
  <dcterms:modified xsi:type="dcterms:W3CDTF">2020-06-29T10:41:00Z</dcterms:modified>
</cp:coreProperties>
</file>